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specifically designed for the Copernicus Priority Area Monitoring product, Riparian Zones (RZ). It aims to provide a comprehensive understanding of the product by offering detailed descriptions of all LC/LU classes, including their geographical characteristics, relevant input datasets, and methods for interpreting these classes. The nomenclature detailed within is essential for ensuring consistent and accurate mapping of riparian areas across the EEA-38 + UK region using very-high resolution satellite imagery.</dc:description>
  <cp:keywords>Riparian Zones, Land Cover Classification, Land Use Classification, Very-High Resolution Imagery, Ecosystem Mapping and Assessment, Minimum Mapping Unit, Object Delineation Rules, Imperviousness Degree Layer, Tree Cover Density Classification, Strahler River Order</cp:keywords>
  <dcterms:created xsi:type="dcterms:W3CDTF">2025-09-29T10:46:04Z</dcterms:created>
  <dcterms:modified xsi:type="dcterms:W3CDTF">2025-09-29T10: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